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D42" w:rsidRDefault="00C82F6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ASSIGNMENT</w:t>
      </w:r>
    </w:p>
    <w:p w:rsidR="001A2D42" w:rsidRDefault="001A2D4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1A2D42" w:rsidRDefault="00C82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is assignment </w:t>
      </w:r>
      <w:r w:rsidR="00D5568C">
        <w:rPr>
          <w:rFonts w:ascii="Arial" w:eastAsia="Arial" w:hAnsi="Arial" w:cs="Arial"/>
          <w:sz w:val="20"/>
          <w:lang w:val="en-US" w:eastAsia="en-US" w:bidi="en-US"/>
        </w:rPr>
        <w:t>takes effect on</w:t>
      </w:r>
      <w:r>
        <w:rPr>
          <w:rFonts w:ascii="Arial" w:eastAsia="Arial" w:hAnsi="Arial" w:cs="Arial"/>
          <w:sz w:val="20"/>
          <w:lang w:val="en-US" w:eastAsia="en-US" w:bidi="en-US"/>
        </w:rPr>
        <w:t xml:space="preserve"> [DATE],</w:t>
      </w: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1A2D42" w:rsidRDefault="00C82F6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NAME</w:t>
      </w:r>
      <w:r w:rsidR="00D5568C">
        <w:rPr>
          <w:rFonts w:ascii="Arial" w:eastAsia="Arial" w:hAnsi="Arial" w:cs="Arial"/>
          <w:b/>
          <w:sz w:val="20"/>
          <w:lang w:val="en-US" w:eastAsia="en-US" w:bidi="en-US"/>
        </w:rPr>
        <w:t xml:space="preserve"> OF YOUR COMPANY</w:t>
      </w:r>
      <w:r>
        <w:rPr>
          <w:rFonts w:ascii="Arial" w:eastAsia="Arial" w:hAnsi="Arial" w:cs="Arial"/>
          <w:b/>
          <w:sz w:val="20"/>
          <w:lang w:val="en-US" w:eastAsia="en-US" w:bidi="en-US"/>
        </w:rPr>
        <w:t xml:space="preserve">] </w:t>
      </w:r>
      <w:r>
        <w:rPr>
          <w:rFonts w:ascii="Arial" w:eastAsia="Arial" w:hAnsi="Arial" w:cs="Arial"/>
          <w:sz w:val="20"/>
          <w:lang w:val="en-US" w:eastAsia="en-US" w:bidi="en-US"/>
        </w:rPr>
        <w:t xml:space="preserve">(the "Assignor"), </w:t>
      </w:r>
      <w:r>
        <w:rPr>
          <w:rFonts w:ascii="Arial" w:eastAsia="Arial" w:hAnsi="Arial" w:cs="Arial"/>
          <w:sz w:val="20"/>
          <w:lang w:val="en-CA" w:eastAsia="en-CA" w:bidi="en-CA"/>
        </w:rPr>
        <w:t>a</w:t>
      </w:r>
      <w:r w:rsidR="006A343F">
        <w:rPr>
          <w:rFonts w:ascii="Arial" w:eastAsia="Arial" w:hAnsi="Arial" w:cs="Arial"/>
          <w:sz w:val="20"/>
          <w:lang w:val="en-CA" w:eastAsia="en-CA" w:bidi="en-CA"/>
        </w:rPr>
        <w:t xml:space="preserve"> company organised </w:t>
      </w:r>
      <w:r>
        <w:rPr>
          <w:rFonts w:ascii="Arial" w:eastAsia="Arial" w:hAnsi="Arial" w:cs="Arial"/>
          <w:sz w:val="20"/>
          <w:lang w:val="en-CA" w:eastAsia="en-CA" w:bidi="en-CA"/>
        </w:rPr>
        <w:t>and existing under the laws of the [State/Province] of [STATE/PROVINCE], with its head office located at:</w:t>
      </w:r>
      <w:r>
        <w:rPr>
          <w:rFonts w:ascii="Arial" w:eastAsia="Arial" w:hAnsi="Arial" w:cs="Arial"/>
          <w:sz w:val="20"/>
          <w:lang w:val="en-CA" w:eastAsia="en-CA" w:bidi="en-CA"/>
        </w:rPr>
        <w:br/>
      </w:r>
      <w:r>
        <w:rPr>
          <w:rFonts w:ascii="Arial" w:eastAsia="Arial" w:hAnsi="Arial" w:cs="Arial"/>
          <w:sz w:val="20"/>
          <w:lang w:val="en-CA" w:eastAsia="en-CA" w:bidi="en-CA"/>
        </w:rPr>
        <w:br/>
      </w:r>
      <w:r>
        <w:rPr>
          <w:rFonts w:ascii="Arial" w:eastAsia="Arial" w:hAnsi="Arial" w:cs="Arial"/>
          <w:sz w:val="20"/>
          <w:lang w:val="en-US" w:eastAsia="en-US" w:bidi="en-US"/>
        </w:rPr>
        <w:t>[YOUR COMPLETE ADDRESS]</w:t>
      </w: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rsidR="001A2D42" w:rsidRDefault="00C82F6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ASSIGNEE NAME]</w:t>
      </w:r>
      <w:r>
        <w:rPr>
          <w:rFonts w:ascii="Arial" w:eastAsia="Arial" w:hAnsi="Arial" w:cs="Arial"/>
          <w:sz w:val="20"/>
          <w:lang w:val="en-US" w:eastAsia="en-US" w:bidi="en-US"/>
        </w:rPr>
        <w:t xml:space="preserve"> (the "Assignee"), </w:t>
      </w:r>
      <w:r>
        <w:rPr>
          <w:rFonts w:ascii="Arial" w:eastAsia="Arial" w:hAnsi="Arial" w:cs="Arial"/>
          <w:sz w:val="20"/>
          <w:lang w:val="en-CA" w:eastAsia="en-CA" w:bidi="en-CA"/>
        </w:rPr>
        <w:t>a</w:t>
      </w:r>
      <w:r w:rsidR="006A343F">
        <w:rPr>
          <w:rFonts w:ascii="Arial" w:eastAsia="Arial" w:hAnsi="Arial" w:cs="Arial"/>
          <w:sz w:val="20"/>
          <w:lang w:val="en-CA" w:eastAsia="en-CA" w:bidi="en-CA"/>
        </w:rPr>
        <w:t xml:space="preserve"> company organised </w:t>
      </w:r>
      <w:r>
        <w:rPr>
          <w:rFonts w:ascii="Arial" w:eastAsia="Arial" w:hAnsi="Arial" w:cs="Arial"/>
          <w:sz w:val="20"/>
          <w:lang w:val="en-CA" w:eastAsia="en-CA" w:bidi="en-CA"/>
        </w:rPr>
        <w:t>and existing under the laws of the [State/Province] of [STATE/PROVINCE], with its head office located at:</w:t>
      </w:r>
      <w:r>
        <w:rPr>
          <w:rFonts w:ascii="Arial" w:eastAsia="Arial" w:hAnsi="Arial" w:cs="Arial"/>
          <w:sz w:val="20"/>
          <w:lang w:val="en-CA" w:eastAsia="en-CA" w:bidi="en-CA"/>
        </w:rPr>
        <w:br/>
      </w:r>
      <w:r>
        <w:rPr>
          <w:rFonts w:ascii="Arial" w:eastAsia="Arial" w:hAnsi="Arial" w:cs="Arial"/>
          <w:sz w:val="20"/>
          <w:lang w:val="en-CA" w:eastAsia="en-CA" w:bidi="en-CA"/>
        </w:rPr>
        <w:br/>
      </w:r>
      <w:bookmarkStart w:id="1" w:name="OLE_LINK4"/>
      <w:bookmarkEnd w:id="1"/>
      <w:r>
        <w:rPr>
          <w:rFonts w:ascii="Arial" w:eastAsia="Arial" w:hAnsi="Arial" w:cs="Arial"/>
          <w:sz w:val="20"/>
          <w:lang w:val="en-US" w:eastAsia="en-US" w:bidi="en-US"/>
        </w:rPr>
        <w:t>[COMPLETE ADDRESS]</w:t>
      </w: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1A2D4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rsidR="001A2D42" w:rsidRDefault="00C82F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WITNESSETH, that for valuable consideration in hand paid by the Assignee to the Assignor, receipt of which is hereby acknowledged, the Assignor hereby assigns and transfers to the Assignee all of his right, title and interest in and to all [DESCRIPTION] set forth in [DESCRIPTION] that certain Agreement.  </w:t>
      </w: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C82F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undersigned fully warrants that it has full rights and authority to enter into this assignment and that the rights and benefits assigned hereunder are free and clear of any lien, encumbrance, adverse claim or interest by any third party.</w:t>
      </w: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C82F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assignment shall be binding upon and inure to the benefit of the parties, and their successors and assigns.</w:t>
      </w: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C82F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N WITNESS WHEREOF, the Assignor has executed this Assignment on the day and year first above written.</w:t>
      </w: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C82F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igned, sealed and delivered in the presence of:</w:t>
      </w: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1A2D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1A2D42" w:rsidRDefault="00C82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sz w:val="20"/>
          <w:lang w:val="en-CA" w:eastAsia="en-CA" w:bidi="en-CA"/>
        </w:rPr>
        <w:t>ASSIGNOR</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t>ASSIGNEE</w:t>
      </w: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1A2D42" w:rsidRDefault="00C82F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rsidR="001A2D42" w:rsidRDefault="00C82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Authorized Signature</w:t>
      </w: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rsidR="001A2D42" w:rsidRDefault="00C82F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rsidR="001A2D42" w:rsidRDefault="00C82F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Print Name and Title</w:t>
      </w: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rsidR="001A2D42" w:rsidRDefault="001A2D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1A2D4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76C9" w:rsidRDefault="001276C9">
      <w:r>
        <w:separator/>
      </w:r>
    </w:p>
  </w:endnote>
  <w:endnote w:type="continuationSeparator" w:id="0">
    <w:p w:rsidR="001276C9" w:rsidRDefault="00127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D42" w:rsidRDefault="00C82F6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46CE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346CE0">
      <w:rPr>
        <w:rStyle w:val="PageNumber"/>
        <w:rFonts w:ascii="Arial" w:eastAsia="Arial" w:hAnsi="Arial" w:cs="Arial"/>
        <w:noProof/>
        <w:sz w:val="20"/>
      </w:rPr>
      <w:t>1</w:t>
    </w:r>
    <w:r>
      <w:rPr>
        <w:rStyle w:val="PageNumber"/>
        <w:rFonts w:eastAsia="Arial"/>
        <w:noProof/>
        <w:sz w:val="20"/>
      </w:rPr>
      <w:fldChar w:fldCharType="end"/>
    </w:r>
  </w:p>
  <w:p w:rsidR="001A2D42" w:rsidRDefault="001A2D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76C9" w:rsidRDefault="001276C9">
      <w:r>
        <w:separator/>
      </w:r>
    </w:p>
  </w:footnote>
  <w:footnote w:type="continuationSeparator" w:id="0">
    <w:p w:rsidR="001276C9" w:rsidRDefault="00127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D42" w:rsidRDefault="001A2D4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rI0tzQ1Mzc0NzNT0lEKTi0uzszPAykwqgUAuJhyjywAAAA="/>
    <w:docVar w:name="Description" w:val="This particular legal document or agreement is used for assignment of legal duties on parties to an agreement. To access more legal documents and to assist with other legal issues click here https://www.templateguru.co.za/templates/legal/"/>
    <w:docVar w:name="Excerpt" w:val="ASSIGNMENT This assignment is made and effective [DATE],_x000a_BETWEEN: [YOUR COMPANY NAME] (the &quot;Assignor&quot;), a corporation organized and_x000a_existing under the laws of the [State/Province] of [STATE/PROVINCE], with its_x000a_head office located at:_x000a_[ASSIGNEE NAME] (the &quot;Assignee&quot;), a corporation organized and existing_x000a_under the laws of the [State/Province] of [STATE/PROVINCE], with its head_x000a_office located at:_x000a_[COMPLETE ADDRESS]"/>
    <w:docVar w:name="Source" w:val="http://blitz-doc.com"/>
    <w:docVar w:name="Tags" w:val="assignment, absolute, agreements, transfer, loans, entrepreneur, legal documents, entrepreneurship, assignment template, assignment example"/>
  </w:docVars>
  <w:rsids>
    <w:rsidRoot w:val="001A2D42"/>
    <w:rsid w:val="001276C9"/>
    <w:rsid w:val="001A2D42"/>
    <w:rsid w:val="00346CE0"/>
    <w:rsid w:val="00396C6D"/>
    <w:rsid w:val="005B6758"/>
    <w:rsid w:val="006A343F"/>
    <w:rsid w:val="008E4C1C"/>
    <w:rsid w:val="00AF06F0"/>
    <w:rsid w:val="00C82F60"/>
    <w:rsid w:val="00D556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08</Words>
  <Characters>1140</Characters>
  <Application>Microsoft Office Word</Application>
  <DocSecurity>0</DocSecurity>
  <Lines>51</Lines>
  <Paragraphs>12</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09:00Z</dcterms:created>
  <dcterms:modified xsi:type="dcterms:W3CDTF">2019-10-21T19:11:00Z</dcterms:modified>
  <cp:category/>
</cp:coreProperties>
</file>